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ดอันนี้ได้ป่ะ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สวัสดีค่ะ ยินดีต้อนรับเข้าสู่รายการข่าวเที่ยงวันทันทุกประเด็นร้อนความชัดทุกประเด็นลับเช่นเคยนะครับ พบกับดิฉันปริญญาประจัญบานและดิฉันภัทรวรรณจันทร์สุวรรณค้าส่งวันนี้นะคะข่าวประเด็นร้อนของเราก็ไม่ได้การส่งข่าวด้วยกั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7-12T06:44:00Z</dcterms:created>
  <dcterms:modified xsi:type="dcterms:W3CDTF">2023-07-12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2 กรกฎาคม 2566 เวลา 13.10 น.</vt:lpwstr>
  </property>
  <property fmtid="{D5CDD505-2E9C-101B-9397-08002B2CF9AE}" pid="3" name="subtitle">
    <vt:lpwstr/>
  </property>
</Properties>
</file>